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4729B5A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6E76A0">
              <w:rPr>
                <w:rFonts w:ascii="Calibri" w:hAnsi="Calibri" w:cs="Calibri"/>
              </w:rPr>
              <w:t>1</w:t>
            </w:r>
            <w:r w:rsidR="006E76A0">
              <w:rPr>
                <w:rFonts w:ascii="Calibri" w:hAnsi="Calibri" w:cs="Calibri"/>
                <w:lang w:val="vi-VN"/>
              </w:rPr>
              <w:t>0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9:30 – 10:30 A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7E0D3E9C" w:rsidR="00054C18" w:rsidRPr="006E76A0" w:rsidRDefault="006E76A0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Karolina River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17633AB9" w:rsidR="00054C18" w:rsidRPr="007D12C7" w:rsidRDefault="00054C18" w:rsidP="0007138C">
            <w:pPr>
              <w:rPr>
                <w:b w:val="0"/>
                <w:bCs w:val="0"/>
                <w:lang w:val="vi-V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FB8D1BD" w:rsidR="009C704B" w:rsidRPr="006E76A0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6687772C" w14:textId="04842806" w:rsidR="00B91D09" w:rsidRPr="00463427" w:rsidRDefault="00463427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55299B6B" wp14:editId="1FBF2C40">
            <wp:extent cx="5842000" cy="35619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7172" cy="357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77777777" w:rsidR="00463427" w:rsidRDefault="00463427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150D0E19" w14:textId="19002627" w:rsidR="00B91D09" w:rsidRPr="00463427" w:rsidRDefault="00463427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>Team Introduction</w:t>
      </w:r>
    </w:p>
    <w:p w14:paraId="35C46CE7" w14:textId="2C4B173D" w:rsidR="00463427" w:rsidRPr="00463427" w:rsidRDefault="00463427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>Q&amp;A</w:t>
      </w:r>
    </w:p>
    <w:p w14:paraId="57C749B6" w14:textId="44F73684" w:rsidR="00463427" w:rsidRDefault="00463427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>Final Notes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9"/>
      <w:footerReference w:type="default" r:id="rId10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1DB4B" w14:textId="77777777" w:rsidR="005D6BAC" w:rsidRDefault="005D6BAC">
      <w:r>
        <w:separator/>
      </w:r>
    </w:p>
  </w:endnote>
  <w:endnote w:type="continuationSeparator" w:id="0">
    <w:p w14:paraId="3311607E" w14:textId="77777777" w:rsidR="005D6BAC" w:rsidRDefault="005D6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96E9E" w14:textId="77777777" w:rsidR="005D6BAC" w:rsidRDefault="005D6BAC">
      <w:r>
        <w:separator/>
      </w:r>
    </w:p>
  </w:footnote>
  <w:footnote w:type="continuationSeparator" w:id="0">
    <w:p w14:paraId="170F78E3" w14:textId="77777777" w:rsidR="005D6BAC" w:rsidRDefault="005D6B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3</cp:revision>
  <cp:lastPrinted>2005-05-27T20:03:00Z</cp:lastPrinted>
  <dcterms:created xsi:type="dcterms:W3CDTF">2022-03-09T00:13:00Z</dcterms:created>
  <dcterms:modified xsi:type="dcterms:W3CDTF">2022-03-09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